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C947F" w14:textId="7770CF75" w:rsid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Gabriela Calderon 25-Jan-21</w:t>
      </w:r>
    </w:p>
    <w:p w14:paraId="3DD3B184" w14:textId="77777777" w:rsid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5868D594" w14:textId="14C25C53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>/** CPS201</w:t>
      </w:r>
    </w:p>
    <w:p w14:paraId="48D6652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Spring 2021</w:t>
      </w:r>
    </w:p>
    <w:p w14:paraId="63F399E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Gabriela Calderon</w:t>
      </w:r>
    </w:p>
    <w:p w14:paraId="1365169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</w:t>
      </w:r>
    </w:p>
    <w:p w14:paraId="2820F54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Copyright 2021 Gabriela Calderon</w:t>
      </w:r>
    </w:p>
    <w:p w14:paraId="136F5F4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/</w:t>
      </w:r>
    </w:p>
    <w:p w14:paraId="32A69AC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3C8DA847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packag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babylonia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217D84A9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7570B3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java.util.Scann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1155B27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java.text.NumberForma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1FAD552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java.util.regex.Match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57A7A62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java.util.regex.Patter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559E3E3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32C4F30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/** </w:t>
      </w:r>
    </w:p>
    <w:p w14:paraId="48AD59B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File name:     BabyloniaCalderon.java</w:t>
      </w:r>
    </w:p>
    <w:p w14:paraId="3D56D3F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&lt;p&gt;</w:t>
      </w:r>
    </w:p>
    <w:p w14:paraId="470D6299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Description:   Program that estimates the square root of several inputs</w:t>
      </w:r>
    </w:p>
    <w:p w14:paraId="678C5B3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               given by the user. Solves programming project 1, Walter</w:t>
      </w:r>
    </w:p>
    <w:p w14:paraId="0E93A8A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    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avitch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, &lt;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&gt;Absolute Java, 6th ed.&lt;/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&gt;, Chapter 3, page 168.  </w:t>
      </w:r>
    </w:p>
    <w:p w14:paraId="51B971B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  <w:lang w:val="es-CO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</w:t>
      </w:r>
      <w:r w:rsidRPr="006204FC">
        <w:rPr>
          <w:rFonts w:ascii="Courier New" w:hAnsi="Courier New" w:cs="Courier New"/>
          <w:sz w:val="20"/>
          <w:szCs w:val="20"/>
          <w:lang w:val="es-CO"/>
        </w:rPr>
        <w:t>* &lt;p&gt;</w:t>
      </w:r>
    </w:p>
    <w:p w14:paraId="524D81E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  <w:lang w:val="es-CO"/>
        </w:rPr>
      </w:pPr>
      <w:r w:rsidRPr="006204FC">
        <w:rPr>
          <w:rFonts w:ascii="Courier New" w:hAnsi="Courier New" w:cs="Courier New"/>
          <w:sz w:val="20"/>
          <w:szCs w:val="20"/>
          <w:lang w:val="es-CO"/>
        </w:rPr>
        <w:t xml:space="preserve"> * @author Gabriela </w:t>
      </w:r>
      <w:proofErr w:type="spellStart"/>
      <w:r w:rsidRPr="006204FC">
        <w:rPr>
          <w:rFonts w:ascii="Courier New" w:hAnsi="Courier New" w:cs="Courier New"/>
          <w:sz w:val="20"/>
          <w:szCs w:val="20"/>
          <w:lang w:val="es-CO"/>
        </w:rPr>
        <w:t>Calderon</w:t>
      </w:r>
      <w:proofErr w:type="spellEnd"/>
      <w:r w:rsidRPr="006204FC">
        <w:rPr>
          <w:rFonts w:ascii="Courier New" w:hAnsi="Courier New" w:cs="Courier New"/>
          <w:sz w:val="20"/>
          <w:szCs w:val="20"/>
          <w:lang w:val="es-CO"/>
        </w:rPr>
        <w:t xml:space="preserve"> gcaldero@heidelberg.edu</w:t>
      </w:r>
    </w:p>
    <w:p w14:paraId="027C783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  <w:lang w:val="es-CO"/>
        </w:rPr>
        <w:t xml:space="preserve"> </w:t>
      </w:r>
      <w:r w:rsidRPr="006204FC">
        <w:rPr>
          <w:rFonts w:ascii="Courier New" w:hAnsi="Courier New" w:cs="Courier New"/>
          <w:sz w:val="20"/>
          <w:szCs w:val="20"/>
        </w:rPr>
        <w:t>* @version 25-Jan-2021</w:t>
      </w:r>
    </w:p>
    <w:p w14:paraId="7C1DC4C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*/</w:t>
      </w:r>
    </w:p>
    <w:p w14:paraId="1D11FEFA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BabyloniaCalderon</w:t>
      </w:r>
      <w:proofErr w:type="spellEnd"/>
    </w:p>
    <w:p w14:paraId="566F85B9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>{</w:t>
      </w:r>
    </w:p>
    <w:p w14:paraId="0F6A004C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public static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btainValidRadicand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</w:t>
      </w:r>
    </w:p>
    <w:p w14:paraId="709A2146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{</w:t>
      </w:r>
    </w:p>
    <w:p w14:paraId="63FB671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Scanner keyboard = new Scanner(System.in);</w:t>
      </w:r>
    </w:p>
    <w:p w14:paraId="3EAE2C6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String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"";</w:t>
      </w:r>
    </w:p>
    <w:p w14:paraId="3AEB3A59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6D2A3F9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Enter the radicand: ");</w:t>
      </w:r>
    </w:p>
    <w:p w14:paraId="08D7A80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keyboard.nextLin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;</w:t>
      </w:r>
    </w:p>
    <w:p w14:paraId="5456ED2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while (!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sValidNumb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,"")</w:t>
      </w:r>
    </w:p>
    <w:p w14:paraId="25D43F9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||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.contains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-"))</w:t>
      </w:r>
    </w:p>
    <w:p w14:paraId="5A976E1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{</w:t>
      </w:r>
    </w:p>
    <w:p w14:paraId="7E66A4E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Enter the radicand: ");</w:t>
      </w:r>
    </w:p>
    <w:p w14:paraId="42D1B94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keyboard.nextLin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;</w:t>
      </w:r>
    </w:p>
    <w:p w14:paraId="02BE37B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}</w:t>
      </w:r>
    </w:p>
    <w:p w14:paraId="566BDCD7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return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Double.parseDoubl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radicand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;</w:t>
      </w:r>
    </w:p>
    <w:p w14:paraId="030405E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} // end public static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btainValidRadicand</w:t>
      </w:r>
      <w:proofErr w:type="spellEnd"/>
    </w:p>
    <w:p w14:paraId="4C62C7E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</w:t>
      </w:r>
    </w:p>
    <w:p w14:paraId="049AEA9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public static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estimate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double radicand)</w:t>
      </w:r>
    </w:p>
    <w:p w14:paraId="46268A4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{</w:t>
      </w:r>
    </w:p>
    <w:p w14:paraId="4F92D2E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int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guessCount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1;</w:t>
      </w:r>
    </w:p>
    <w:p w14:paraId="4EB2BCD7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radicand;</w:t>
      </w:r>
    </w:p>
    <w:p w14:paraId="3A036FC7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radicand / 2;</w:t>
      </w:r>
    </w:p>
    <w:p w14:paraId="30E3FFC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// loop</w:t>
      </w:r>
    </w:p>
    <w:p w14:paraId="35D96BDC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while ((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-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) /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 &gt; 0.001)</w:t>
      </w:r>
    </w:p>
    <w:p w14:paraId="710BB19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{</w:t>
      </w:r>
    </w:p>
    <w:p w14:paraId="68A89916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2705D9DA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+ (radicand /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ld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) / 2;</w:t>
      </w:r>
    </w:p>
    <w:p w14:paraId="2683598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tring.forma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("Guess %d = %,-7.4f \n",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guessCount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);</w:t>
      </w:r>
    </w:p>
    <w:p w14:paraId="180DBDD9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guessCount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+= 1;         </w:t>
      </w:r>
    </w:p>
    <w:p w14:paraId="6238FDB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}</w:t>
      </w:r>
    </w:p>
    <w:p w14:paraId="3F69D45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return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ewEstima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;        </w:t>
      </w:r>
    </w:p>
    <w:p w14:paraId="5A048B76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}           </w:t>
      </w:r>
    </w:p>
    <w:p w14:paraId="7B6716F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</w:t>
      </w:r>
    </w:p>
    <w:p w14:paraId="3CE9E20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public static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sValidNumb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(String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umber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, String type)</w:t>
      </w:r>
    </w:p>
    <w:p w14:paraId="73919CD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{</w:t>
      </w:r>
    </w:p>
    <w:p w14:paraId="343A733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String regex;</w:t>
      </w:r>
    </w:p>
    <w:p w14:paraId="4163DFA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2F88B4A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if 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type.equalsIgnoreCas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natural"))</w:t>
      </w:r>
    </w:p>
    <w:p w14:paraId="2A867AF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regex = "[0-9]+";               //Match unsigned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nts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only</w:t>
      </w:r>
    </w:p>
    <w:p w14:paraId="04279CCA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lastRenderedPageBreak/>
        <w:t xml:space="preserve">        else</w:t>
      </w:r>
    </w:p>
    <w:p w14:paraId="7EB6A30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regex = "^[-+]?"                //Match opt. sign in the set</w:t>
      </w:r>
    </w:p>
    <w:p w14:paraId="3F9A60B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+ "[0-9]"               //Match digits</w:t>
      </w:r>
    </w:p>
    <w:p w14:paraId="207C7C6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+ ".?[0-9]+"            //Match opt. dot and digits</w:t>
      </w:r>
    </w:p>
    <w:p w14:paraId="62BC8EC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+ "([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e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][-+]?[0-9]+)?$"; //Match scientific</w:t>
      </w:r>
    </w:p>
    <w:p w14:paraId="76BE0D3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740E7F53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Pattern p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Pattern.compil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regex);</w:t>
      </w:r>
    </w:p>
    <w:p w14:paraId="6B378CC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Matcher m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p.matcher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numberString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;</w:t>
      </w:r>
    </w:p>
    <w:p w14:paraId="4D1FE73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5BF4E7E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sValid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m.matches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;</w:t>
      </w:r>
    </w:p>
    <w:p w14:paraId="5D70EC4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5025EA9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return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isValid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;</w:t>
      </w:r>
    </w:p>
    <w:p w14:paraId="59A65C0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}</w:t>
      </w:r>
    </w:p>
    <w:p w14:paraId="5E2668D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</w:t>
      </w:r>
    </w:p>
    <w:p w14:paraId="028FEAB4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public static void main(String[]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)</w:t>
      </w:r>
    </w:p>
    <w:p w14:paraId="662BA78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{</w:t>
      </w:r>
    </w:p>
    <w:p w14:paraId="33C698F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double radicand = 0.0;</w:t>
      </w:r>
    </w:p>
    <w:p w14:paraId="64E84CE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0.0;</w:t>
      </w:r>
    </w:p>
    <w:p w14:paraId="3EDADA5D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6CF7EE36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// program header</w:t>
      </w:r>
    </w:p>
    <w:p w14:paraId="7E7A71F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\n\t\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tCOMPUTE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A SQUARE ROOT\n\n"</w:t>
      </w:r>
    </w:p>
    <w:p w14:paraId="3A72332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        + "Gabriela Calderon\n"</w:t>
      </w:r>
    </w:p>
    <w:p w14:paraId="4A20F16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        + "January 25, 2021\n");</w:t>
      </w:r>
    </w:p>
    <w:p w14:paraId="6CD8CF0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"This program estimates square roots using"</w:t>
      </w:r>
    </w:p>
    <w:p w14:paraId="548B59F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                + " the Babylonian algorithm.\n");</w:t>
      </w:r>
    </w:p>
    <w:p w14:paraId="010766E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// prompt users for input</w:t>
      </w:r>
    </w:p>
    <w:p w14:paraId="1402427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radicand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obtainValidRadicand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;</w:t>
      </w:r>
    </w:p>
    <w:p w14:paraId="35BBC331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if (radicand == 0)</w:t>
      </w:r>
    </w:p>
    <w:p w14:paraId="7F3C017B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0;</w:t>
      </w:r>
    </w:p>
    <w:p w14:paraId="3C11C99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else if (radicand == 1)</w:t>
      </w:r>
    </w:p>
    <w:p w14:paraId="116E7926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1;</w:t>
      </w:r>
    </w:p>
    <w:p w14:paraId="562A667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else</w:t>
      </w:r>
    </w:p>
    <w:p w14:paraId="33AAD8C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estimate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radicand);</w:t>
      </w:r>
    </w:p>
    <w:p w14:paraId="3C4A039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</w:p>
    <w:p w14:paraId="7E78500E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//display root</w:t>
      </w:r>
    </w:p>
    <w:p w14:paraId="68A41CA0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</w:p>
    <w:p w14:paraId="7AEB038F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tring.forma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("The estimated square root of %,.2f is %,.4f", radicand,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quareRoot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 xml:space="preserve">));  </w:t>
      </w:r>
    </w:p>
    <w:p w14:paraId="24F47232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204FC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6204FC">
        <w:rPr>
          <w:rFonts w:ascii="Courier New" w:hAnsi="Courier New" w:cs="Courier New"/>
          <w:sz w:val="20"/>
          <w:szCs w:val="20"/>
        </w:rPr>
        <w:t>();</w:t>
      </w:r>
    </w:p>
    <w:p w14:paraId="50CDBBB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}           </w:t>
      </w:r>
    </w:p>
    <w:p w14:paraId="7FA6FCE5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}        </w:t>
      </w:r>
    </w:p>
    <w:p w14:paraId="4440DDD8" w14:textId="77777777" w:rsidR="006204FC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29AEEFE4" w14:textId="078B7CAA" w:rsidR="008766A8" w:rsidRPr="006204FC" w:rsidRDefault="006204FC" w:rsidP="006204FC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204FC">
        <w:rPr>
          <w:rFonts w:ascii="Courier New" w:hAnsi="Courier New" w:cs="Courier New"/>
          <w:sz w:val="20"/>
          <w:szCs w:val="20"/>
        </w:rPr>
        <w:t xml:space="preserve">      </w:t>
      </w:r>
    </w:p>
    <w:sectPr w:rsidR="008766A8" w:rsidRPr="00620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zUwMjQwMzG3MDdQ0lEKTi0uzszPAykwrAUAouqIBSwAAAA="/>
  </w:docVars>
  <w:rsids>
    <w:rsidRoot w:val="006204FC"/>
    <w:rsid w:val="006204FC"/>
    <w:rsid w:val="0087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76FB7"/>
  <w15:chartTrackingRefBased/>
  <w15:docId w15:val="{9CD55073-F0B4-46D5-9E3F-214A17B9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15</Words>
  <Characters>2937</Characters>
  <Application>Microsoft Office Word</Application>
  <DocSecurity>0</DocSecurity>
  <Lines>24</Lines>
  <Paragraphs>6</Paragraphs>
  <ScaleCrop>false</ScaleCrop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alderón</dc:creator>
  <cp:keywords/>
  <dc:description/>
  <cp:lastModifiedBy>Gabriela Calderón</cp:lastModifiedBy>
  <cp:revision>1</cp:revision>
  <dcterms:created xsi:type="dcterms:W3CDTF">2021-01-25T16:16:00Z</dcterms:created>
  <dcterms:modified xsi:type="dcterms:W3CDTF">2021-01-25T16:18:00Z</dcterms:modified>
</cp:coreProperties>
</file>